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063D" w:rsidRDefault="00CE063D">
      <w:pPr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Sustainability</w:t>
      </w:r>
      <w:r w:rsidR="00DD4B2B" w:rsidRPr="00415C6A">
        <w:rPr>
          <w:rFonts w:ascii="Times New Roman" w:hAnsi="Times New Roman" w:cs="Times New Roman"/>
          <w:sz w:val="24"/>
          <w:szCs w:val="24"/>
        </w:rPr>
        <w:t xml:space="preserve"> </w:t>
      </w:r>
      <w:r w:rsidR="001E12F7" w:rsidRPr="00415C6A">
        <w:rPr>
          <w:rFonts w:ascii="Times New Roman" w:hAnsi="Times New Roman" w:cs="Times New Roman"/>
          <w:sz w:val="24"/>
          <w:szCs w:val="24"/>
        </w:rPr>
        <w:t>Steering Committee Agenda – 11/17</w:t>
      </w:r>
      <w:r w:rsidRPr="00415C6A">
        <w:rPr>
          <w:rFonts w:ascii="Times New Roman" w:hAnsi="Times New Roman" w:cs="Times New Roman"/>
          <w:sz w:val="24"/>
          <w:szCs w:val="24"/>
        </w:rPr>
        <w:t>/2020</w:t>
      </w:r>
    </w:p>
    <w:p w:rsidR="00EB77B8" w:rsidRPr="00415C6A" w:rsidRDefault="00EB77B8" w:rsidP="00EB77B8">
      <w:p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 xml:space="preserve">Andy Aten; Duane Tucker; Dave Korman;  Kimberly Reeves; Edward von Bleichert; Heidi </w:t>
      </w:r>
      <w:proofErr w:type="spellStart"/>
      <w:r w:rsidRPr="00415C6A">
        <w:rPr>
          <w:rFonts w:ascii="Times New Roman" w:hAnsi="Times New Roman" w:cs="Times New Roman"/>
          <w:sz w:val="24"/>
          <w:szCs w:val="24"/>
        </w:rPr>
        <w:t>Vangenderen</w:t>
      </w:r>
      <w:proofErr w:type="spellEnd"/>
      <w:r w:rsidRPr="00415C6A">
        <w:rPr>
          <w:rFonts w:ascii="Times New Roman" w:hAnsi="Times New Roman" w:cs="Times New Roman"/>
          <w:sz w:val="24"/>
          <w:szCs w:val="24"/>
        </w:rPr>
        <w:t xml:space="preserve">; Jarrett Smith; Chris Herr; Jackie Slocombe; Cassy Cadwallader; Abigail Weeks; Kayla </w:t>
      </w:r>
      <w:proofErr w:type="spellStart"/>
      <w:r w:rsidRPr="00415C6A">
        <w:rPr>
          <w:rFonts w:ascii="Times New Roman" w:hAnsi="Times New Roman" w:cs="Times New Roman"/>
          <w:sz w:val="24"/>
          <w:szCs w:val="24"/>
        </w:rPr>
        <w:t>Mulkins</w:t>
      </w:r>
      <w:proofErr w:type="spellEnd"/>
      <w:r w:rsidRPr="00415C6A">
        <w:rPr>
          <w:rFonts w:ascii="Times New Roman" w:hAnsi="Times New Roman" w:cs="Times New Roman"/>
          <w:sz w:val="24"/>
          <w:szCs w:val="24"/>
        </w:rPr>
        <w:t>; Olivia Crawford; Kayla Kutter</w:t>
      </w:r>
    </w:p>
    <w:p w:rsidR="00452BB8" w:rsidRPr="00415C6A" w:rsidRDefault="00452BB8" w:rsidP="00452BB8">
      <w:pPr>
        <w:pStyle w:val="ListParagraph"/>
        <w:numPr>
          <w:ilvl w:val="0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Student updates</w:t>
      </w:r>
    </w:p>
    <w:p w:rsidR="001E12F7" w:rsidRPr="00415C6A" w:rsidRDefault="001E12F7" w:rsidP="009404BE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Anschutz</w:t>
      </w:r>
    </w:p>
    <w:p w:rsidR="009404BE" w:rsidRPr="00415C6A" w:rsidRDefault="001E12F7" w:rsidP="009404BE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Boulder</w:t>
      </w:r>
    </w:p>
    <w:p w:rsidR="00B958D1" w:rsidRPr="00415C6A" w:rsidRDefault="00B958D1" w:rsidP="00B958D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 xml:space="preserve">Olivia Crawford new CUSG sustainability chair </w:t>
      </w:r>
    </w:p>
    <w:p w:rsidR="00B958D1" w:rsidRPr="00415C6A" w:rsidRDefault="00B958D1" w:rsidP="00B958D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 xml:space="preserve">Social justice – art exhibition of </w:t>
      </w:r>
      <w:proofErr w:type="spellStart"/>
      <w:r w:rsidRPr="00415C6A">
        <w:rPr>
          <w:rFonts w:ascii="Times New Roman" w:hAnsi="Times New Roman" w:cs="Times New Roman"/>
          <w:sz w:val="24"/>
          <w:szCs w:val="24"/>
        </w:rPr>
        <w:t>env</w:t>
      </w:r>
      <w:proofErr w:type="spellEnd"/>
      <w:r w:rsidRPr="00415C6A">
        <w:rPr>
          <w:rFonts w:ascii="Times New Roman" w:hAnsi="Times New Roman" w:cs="Times New Roman"/>
          <w:sz w:val="24"/>
          <w:szCs w:val="24"/>
        </w:rPr>
        <w:t>. justice</w:t>
      </w:r>
    </w:p>
    <w:p w:rsidR="00B958D1" w:rsidRPr="00415C6A" w:rsidRDefault="00B958D1" w:rsidP="00B958D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 xml:space="preserve">Bought offsets from Native Energy, talking about community solar </w:t>
      </w:r>
    </w:p>
    <w:p w:rsidR="00B958D1" w:rsidRPr="00415C6A" w:rsidRDefault="00B958D1" w:rsidP="00B958D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 xml:space="preserve">Want to expand sustainability 101 on campus </w:t>
      </w:r>
    </w:p>
    <w:p w:rsidR="001E12F7" w:rsidRPr="00415C6A" w:rsidRDefault="001E12F7" w:rsidP="009404BE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Colorado Springs</w:t>
      </w:r>
    </w:p>
    <w:p w:rsidR="001E12F7" w:rsidRPr="00415C6A" w:rsidRDefault="001E12F7" w:rsidP="009404BE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Denver/AHEC</w:t>
      </w:r>
    </w:p>
    <w:p w:rsidR="001E12F7" w:rsidRPr="00415C6A" w:rsidRDefault="001E12F7" w:rsidP="001E12F7">
      <w:pPr>
        <w:pStyle w:val="ListParagraph"/>
        <w:numPr>
          <w:ilvl w:val="0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PSC updates</w:t>
      </w:r>
    </w:p>
    <w:p w:rsidR="001E12F7" w:rsidRPr="00415C6A" w:rsidRDefault="001E12F7" w:rsidP="001E12F7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Supplier diversity project</w:t>
      </w:r>
    </w:p>
    <w:p w:rsidR="001E12F7" w:rsidRPr="00415C6A" w:rsidRDefault="001E12F7" w:rsidP="001E12F7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Conducting peer review</w:t>
      </w:r>
    </w:p>
    <w:p w:rsidR="001E12F7" w:rsidRPr="00415C6A" w:rsidRDefault="001E12F7" w:rsidP="001E12F7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Supplier classification, clean up</w:t>
      </w:r>
    </w:p>
    <w:p w:rsidR="001E12F7" w:rsidRPr="00415C6A" w:rsidRDefault="001E12F7" w:rsidP="001E12F7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 xml:space="preserve">Working with Staples to remove </w:t>
      </w:r>
      <w:proofErr w:type="spellStart"/>
      <w:r w:rsidRPr="00415C6A">
        <w:rPr>
          <w:rFonts w:ascii="Times New Roman" w:hAnsi="Times New Roman" w:cs="Times New Roman"/>
          <w:sz w:val="24"/>
          <w:szCs w:val="24"/>
        </w:rPr>
        <w:t>sytrofoam</w:t>
      </w:r>
      <w:proofErr w:type="spellEnd"/>
      <w:r w:rsidRPr="00415C6A">
        <w:rPr>
          <w:rFonts w:ascii="Times New Roman" w:hAnsi="Times New Roman" w:cs="Times New Roman"/>
          <w:sz w:val="24"/>
          <w:szCs w:val="24"/>
        </w:rPr>
        <w:t xml:space="preserve"> products &amp; work with facilities </w:t>
      </w:r>
    </w:p>
    <w:p w:rsidR="001E12F7" w:rsidRPr="00415C6A" w:rsidRDefault="001E12F7" w:rsidP="001E12F7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 xml:space="preserve">Category management – sustainability integration </w:t>
      </w:r>
    </w:p>
    <w:p w:rsidR="00452BB8" w:rsidRPr="00415C6A" w:rsidRDefault="00452BB8" w:rsidP="00452BB8">
      <w:pPr>
        <w:pStyle w:val="ListParagraph"/>
        <w:numPr>
          <w:ilvl w:val="0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Campus updates</w:t>
      </w:r>
    </w:p>
    <w:p w:rsidR="00452BB8" w:rsidRPr="00415C6A" w:rsidRDefault="00452BB8" w:rsidP="00452BB8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Anschutz</w:t>
      </w:r>
    </w:p>
    <w:p w:rsidR="00334F11" w:rsidRPr="00415C6A" w:rsidRDefault="00334F11" w:rsidP="00334F1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 xml:space="preserve">Building new campus safety building – campus police, electronics security, first net zero building </w:t>
      </w:r>
    </w:p>
    <w:p w:rsidR="00452BB8" w:rsidRPr="00415C6A" w:rsidRDefault="00452BB8" w:rsidP="00452BB8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 xml:space="preserve">Boulder </w:t>
      </w:r>
    </w:p>
    <w:p w:rsidR="00334F11" w:rsidRPr="00415C6A" w:rsidRDefault="00334F11" w:rsidP="00334F1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Energy master plan, clear funding mechanisms, hope to produce 80% of content for climate action plan</w:t>
      </w:r>
    </w:p>
    <w:p w:rsidR="00334F11" w:rsidRPr="00415C6A" w:rsidRDefault="00334F11" w:rsidP="00334F1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 xml:space="preserve">Boulder City Council wants a shared micro-mobility system. B Cycle wants to electrify bike share system, will introduce e scooters </w:t>
      </w:r>
    </w:p>
    <w:p w:rsidR="00334F11" w:rsidRPr="00415C6A" w:rsidRDefault="00334F11" w:rsidP="00334F1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Colorado energy office doing RFP in spring for front line workers, using e bikes as commuting vehicle</w:t>
      </w:r>
    </w:p>
    <w:p w:rsidR="00B958D1" w:rsidRDefault="00B958D1" w:rsidP="00334F1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Buff Sustainable Solutions Challenge will happen in Spring, not system wide</w:t>
      </w:r>
    </w:p>
    <w:p w:rsidR="00415C6A" w:rsidRDefault="00415C6A" w:rsidP="00334F1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ero waste – not much diversion progress, need more work on front end </w:t>
      </w:r>
    </w:p>
    <w:p w:rsidR="00415C6A" w:rsidRDefault="00415C6A" w:rsidP="00334F1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cking off RFP committee for sustainability consulting services, LEED consultants. </w:t>
      </w:r>
    </w:p>
    <w:p w:rsidR="00446AA9" w:rsidRDefault="00446AA9" w:rsidP="00334F1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campus as a living lab</w:t>
      </w:r>
    </w:p>
    <w:p w:rsidR="00446AA9" w:rsidRDefault="00446AA9" w:rsidP="00446AA9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EMA grant $500,000,000 available, electrification </w:t>
      </w:r>
    </w:p>
    <w:p w:rsidR="00446AA9" w:rsidRDefault="00446AA9" w:rsidP="00446AA9">
      <w:pPr>
        <w:pStyle w:val="ListParagraph"/>
        <w:numPr>
          <w:ilvl w:val="4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46AA9">
        <w:rPr>
          <w:rFonts w:ascii="Times New Roman" w:hAnsi="Times New Roman" w:cs="Times New Roman"/>
          <w:sz w:val="24"/>
          <w:szCs w:val="24"/>
        </w:rPr>
        <w:t>https://www.fema.gov/grants/mitigation/fy2020-nofo</w:t>
      </w:r>
    </w:p>
    <w:p w:rsidR="00446AA9" w:rsidRPr="00415C6A" w:rsidRDefault="00446AA9" w:rsidP="00446AA9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antifying resilience value add, main focus of NREL study </w:t>
      </w:r>
    </w:p>
    <w:p w:rsidR="00E409C9" w:rsidRPr="00415C6A" w:rsidRDefault="00452BB8" w:rsidP="007A33F9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 xml:space="preserve">Colorado Springs </w:t>
      </w:r>
    </w:p>
    <w:p w:rsidR="00E409C9" w:rsidRPr="00415C6A" w:rsidRDefault="00E409C9" w:rsidP="00E409C9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Sustainability summit, recorded, available online</w:t>
      </w:r>
    </w:p>
    <w:p w:rsidR="00E409C9" w:rsidRPr="00415C6A" w:rsidRDefault="00E409C9" w:rsidP="00E409C9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 xml:space="preserve">Sustainability strategic plan should be done by end of the year, still taking feedback </w:t>
      </w:r>
    </w:p>
    <w:p w:rsidR="00E409C9" w:rsidRPr="00415C6A" w:rsidRDefault="00E409C9" w:rsidP="00E409C9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lastRenderedPageBreak/>
        <w:t>https://sustain.uccs.edu/sustainability-summit-2020</w:t>
      </w:r>
      <w:r w:rsidRPr="00415C6A">
        <w:rPr>
          <w:rFonts w:ascii="Times New Roman" w:hAnsi="Times New Roman" w:cs="Times New Roman"/>
          <w:sz w:val="24"/>
          <w:szCs w:val="24"/>
        </w:rPr>
        <w:cr/>
        <w:t>https://sustain.uccs.edu/sustain-plan</w:t>
      </w:r>
    </w:p>
    <w:p w:rsidR="00E409C9" w:rsidRPr="00415C6A" w:rsidRDefault="00E409C9" w:rsidP="00E409C9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Working on STARS</w:t>
      </w:r>
    </w:p>
    <w:p w:rsidR="00452BB8" w:rsidRPr="00415C6A" w:rsidRDefault="00452BB8" w:rsidP="007A33F9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Denver/AHEC</w:t>
      </w:r>
    </w:p>
    <w:p w:rsidR="00334F11" w:rsidRPr="00415C6A" w:rsidRDefault="00334F11" w:rsidP="00334F1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Have authorized only two e scooter companies to work i</w:t>
      </w:r>
      <w:r w:rsidR="00E409C9" w:rsidRPr="00415C6A">
        <w:rPr>
          <w:rFonts w:ascii="Times New Roman" w:hAnsi="Times New Roman" w:cs="Times New Roman"/>
          <w:sz w:val="24"/>
          <w:szCs w:val="24"/>
        </w:rPr>
        <w:t>n city limits and campus limits, maybe geo-fenced. Limit the number on campus each day</w:t>
      </w:r>
    </w:p>
    <w:p w:rsidR="00E409C9" w:rsidRPr="00415C6A" w:rsidRDefault="00E409C9" w:rsidP="00334F1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Finishing two freestanding bike shelters. Designed and built by students. Had a big problem with bike theft, discouraged students from biking to school</w:t>
      </w:r>
    </w:p>
    <w:p w:rsidR="00E409C9" w:rsidRPr="00415C6A" w:rsidRDefault="00E409C9" w:rsidP="00334F1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Rolling out compost to institutional buildings</w:t>
      </w:r>
    </w:p>
    <w:p w:rsidR="00E409C9" w:rsidRPr="00415C6A" w:rsidRDefault="00E409C9" w:rsidP="00334F1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 xml:space="preserve">Climate Action planning, with strong energy focus. Struggling to figure out what to do with RTD, no RTD fee currently. </w:t>
      </w:r>
    </w:p>
    <w:p w:rsidR="00E409C9" w:rsidRDefault="00E409C9" w:rsidP="00334F1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415C6A">
        <w:rPr>
          <w:rFonts w:ascii="Times New Roman" w:hAnsi="Times New Roman" w:cs="Times New Roman"/>
          <w:sz w:val="24"/>
          <w:szCs w:val="24"/>
        </w:rPr>
        <w:t>President’s</w:t>
      </w:r>
      <w:proofErr w:type="gramEnd"/>
      <w:r w:rsidRPr="00415C6A">
        <w:rPr>
          <w:rFonts w:ascii="Times New Roman" w:hAnsi="Times New Roman" w:cs="Times New Roman"/>
          <w:sz w:val="24"/>
          <w:szCs w:val="24"/>
        </w:rPr>
        <w:t xml:space="preserve"> Sustainable Solutions Challenge</w:t>
      </w:r>
      <w:r w:rsidR="00B958D1" w:rsidRPr="00415C6A">
        <w:rPr>
          <w:rFonts w:ascii="Times New Roman" w:hAnsi="Times New Roman" w:cs="Times New Roman"/>
          <w:sz w:val="24"/>
          <w:szCs w:val="24"/>
        </w:rPr>
        <w:t>, still happening?</w:t>
      </w:r>
    </w:p>
    <w:p w:rsidR="00415C6A" w:rsidRDefault="00415C6A" w:rsidP="00334F1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some onsite solar, will need to pursue offsite community solar garden options</w:t>
      </w:r>
    </w:p>
    <w:p w:rsidR="00415C6A" w:rsidRDefault="00415C6A" w:rsidP="00415C6A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ctive going in on an offsite system wide solar installation</w:t>
      </w:r>
    </w:p>
    <w:p w:rsidR="00415C6A" w:rsidRDefault="00415C6A" w:rsidP="00415C6A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len Edwards does this work for Boulder</w:t>
      </w:r>
    </w:p>
    <w:p w:rsidR="00415C6A" w:rsidRDefault="00415C6A" w:rsidP="00415C6A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rrently there is a barrier in place – 120% of use max. </w:t>
      </w:r>
      <w:r w:rsidRPr="00415C6A">
        <w:rPr>
          <w:rFonts w:ascii="Times New Roman" w:hAnsi="Times New Roman" w:cs="Times New Roman"/>
          <w:b/>
          <w:sz w:val="24"/>
          <w:szCs w:val="24"/>
        </w:rPr>
        <w:t>May change this legislative session and will change our option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415C6A" w:rsidRDefault="00415C6A" w:rsidP="00415C6A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ck’s Solar Garden is the first community solar garden in Boulder (</w:t>
      </w:r>
      <w:proofErr w:type="spellStart"/>
      <w:r>
        <w:rPr>
          <w:rFonts w:ascii="Times New Roman" w:hAnsi="Times New Roman" w:cs="Times New Roman"/>
          <w:sz w:val="24"/>
          <w:szCs w:val="24"/>
        </w:rPr>
        <w:t>agrovolatics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415C6A" w:rsidRPr="00415C6A" w:rsidRDefault="00415C6A" w:rsidP="00415C6A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lue add if you add in battery storage, cheaper PPA pricing. Added value for resilience</w:t>
      </w:r>
    </w:p>
    <w:p w:rsidR="00452BB8" w:rsidRPr="00415C6A" w:rsidRDefault="00452BB8" w:rsidP="00452BB8">
      <w:pPr>
        <w:pStyle w:val="ListParagraph"/>
        <w:numPr>
          <w:ilvl w:val="0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Campus concerns</w:t>
      </w:r>
    </w:p>
    <w:p w:rsidR="00452BB8" w:rsidRPr="00415C6A" w:rsidRDefault="001E12F7" w:rsidP="00452BB8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US Election Results</w:t>
      </w:r>
    </w:p>
    <w:p w:rsidR="00334F11" w:rsidRDefault="00334F11" w:rsidP="00334F1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Coming stimulus dollars</w:t>
      </w:r>
      <w:r w:rsidR="00446AA9">
        <w:rPr>
          <w:rFonts w:ascii="Times New Roman" w:hAnsi="Times New Roman" w:cs="Times New Roman"/>
          <w:sz w:val="24"/>
          <w:szCs w:val="24"/>
        </w:rPr>
        <w:t>, depends on senate results in Georgia</w:t>
      </w:r>
    </w:p>
    <w:p w:rsidR="00446AA9" w:rsidRDefault="00446AA9" w:rsidP="00334F11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level may be better source of action, maybe supported by federal funding </w:t>
      </w:r>
    </w:p>
    <w:p w:rsidR="00446AA9" w:rsidRDefault="00446AA9" w:rsidP="00446AA9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 to stay up to speed on what Governor Polis is focused on – electrification of fleets</w:t>
      </w:r>
    </w:p>
    <w:p w:rsidR="00446AA9" w:rsidRDefault="00446AA9" w:rsidP="00446AA9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b creation is primary aim</w:t>
      </w:r>
    </w:p>
    <w:p w:rsidR="00446AA9" w:rsidRDefault="00446AA9" w:rsidP="00446AA9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v. affairs at each campus, are they coordinating with system level gov. affairs people</w:t>
      </w:r>
    </w:p>
    <w:p w:rsidR="00446AA9" w:rsidRPr="00415C6A" w:rsidRDefault="00446AA9" w:rsidP="00446AA9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ecial relief – maybe coming from governor address today. Proposed $1.3 billion stimulus package. </w:t>
      </w:r>
      <w:proofErr w:type="gramStart"/>
      <w:r>
        <w:rPr>
          <w:rFonts w:ascii="Times New Roman" w:hAnsi="Times New Roman" w:cs="Times New Roman"/>
          <w:sz w:val="24"/>
          <w:szCs w:val="24"/>
        </w:rPr>
        <w:t>$220 million in shovel ready public works projects, at what level?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ould that include electrification?  </w:t>
      </w:r>
    </w:p>
    <w:p w:rsidR="00452BB8" w:rsidRPr="00415C6A" w:rsidRDefault="001E12F7" w:rsidP="00452BB8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CU Board of Regents Flip</w:t>
      </w:r>
    </w:p>
    <w:p w:rsidR="008F3147" w:rsidRDefault="008F3147" w:rsidP="008F3147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Green Revolving Fund system wide?</w:t>
      </w:r>
    </w:p>
    <w:p w:rsidR="00EB77B8" w:rsidRDefault="00EB77B8" w:rsidP="008F3147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dowment – changing how this money is invested </w:t>
      </w:r>
    </w:p>
    <w:p w:rsidR="00EB77B8" w:rsidRDefault="00EB77B8" w:rsidP="008F3147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will this affect us? More </w:t>
      </w:r>
      <w:proofErr w:type="gramStart"/>
      <w:r>
        <w:rPr>
          <w:rFonts w:ascii="Times New Roman" w:hAnsi="Times New Roman" w:cs="Times New Roman"/>
          <w:sz w:val="24"/>
          <w:szCs w:val="24"/>
        </w:rPr>
        <w:t>freel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oving money? </w:t>
      </w:r>
      <w:proofErr w:type="gramStart"/>
      <w:r>
        <w:rPr>
          <w:rFonts w:ascii="Times New Roman" w:hAnsi="Times New Roman" w:cs="Times New Roman"/>
          <w:sz w:val="24"/>
          <w:szCs w:val="24"/>
        </w:rPr>
        <w:t>O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just more support? New reps have voiced more support for sustainability </w:t>
      </w:r>
    </w:p>
    <w:p w:rsidR="00EB77B8" w:rsidRDefault="00EB77B8" w:rsidP="00EB77B8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Historically, we have been extremely policy adverse. Could propose a sustainable procurement policy. Has to be teeth, has to be accountability. </w:t>
      </w:r>
    </w:p>
    <w:p w:rsidR="00EB77B8" w:rsidRDefault="00EB77B8" w:rsidP="00EB77B8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ed business plan, business case </w:t>
      </w:r>
    </w:p>
    <w:p w:rsidR="00EB77B8" w:rsidRDefault="00EB77B8" w:rsidP="00EB77B8">
      <w:pPr>
        <w:pStyle w:val="ListParagraph"/>
        <w:numPr>
          <w:ilvl w:val="3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rt with something out of procurement. Take guidelines, require education, </w:t>
      </w:r>
      <w:r w:rsidR="00FC29B3">
        <w:rPr>
          <w:rFonts w:ascii="Times New Roman" w:hAnsi="Times New Roman" w:cs="Times New Roman"/>
          <w:sz w:val="24"/>
          <w:szCs w:val="24"/>
        </w:rPr>
        <w:t xml:space="preserve">start a conversation with the board of regents. Have Regent Smith guide us in the process. </w:t>
      </w:r>
    </w:p>
    <w:p w:rsidR="00FC29B3" w:rsidRPr="00415C6A" w:rsidRDefault="00FC29B3" w:rsidP="00FC29B3">
      <w:pPr>
        <w:pStyle w:val="ListParagraph"/>
        <w:numPr>
          <w:ilvl w:val="4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much time do we have with current group of regents? 2 years? 4 years? 6 years?</w:t>
      </w:r>
    </w:p>
    <w:p w:rsidR="00B958D1" w:rsidRPr="00415C6A" w:rsidRDefault="00B958D1" w:rsidP="008F3147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President’s Sustainable Solutions Challenge revival?</w:t>
      </w:r>
    </w:p>
    <w:p w:rsidR="003C6BC4" w:rsidRDefault="001E12F7" w:rsidP="003C6BC4">
      <w:pPr>
        <w:pStyle w:val="ListParagraph"/>
        <w:numPr>
          <w:ilvl w:val="1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 w:rsidRPr="00415C6A">
        <w:rPr>
          <w:rFonts w:ascii="Times New Roman" w:hAnsi="Times New Roman" w:cs="Times New Roman"/>
          <w:sz w:val="24"/>
          <w:szCs w:val="24"/>
        </w:rPr>
        <w:t>AASHE 2020 Sustainable Campus Index</w:t>
      </w:r>
    </w:p>
    <w:p w:rsidR="00FC29B3" w:rsidRDefault="00FC29B3" w:rsidP="00FC29B3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SU is doing well with energy </w:t>
      </w:r>
    </w:p>
    <w:p w:rsidR="00FC29B3" w:rsidRPr="00EB77B8" w:rsidRDefault="00FC29B3" w:rsidP="00FC29B3">
      <w:pPr>
        <w:pStyle w:val="ListParagraph"/>
        <w:numPr>
          <w:ilvl w:val="2"/>
          <w:numId w:val="2"/>
        </w:num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CCS is seeing backsliding from last roun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d of STARS reporting</w:t>
      </w:r>
    </w:p>
    <w:sectPr w:rsidR="00FC29B3" w:rsidRPr="00EB77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048C3"/>
    <w:multiLevelType w:val="hybridMultilevel"/>
    <w:tmpl w:val="D0561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512FD1"/>
    <w:multiLevelType w:val="hybridMultilevel"/>
    <w:tmpl w:val="44C0F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zMDIysjQ1NDGztDRX0lEKTi0uzszPAykwqgUAOkE6VCwAAAA="/>
  </w:docVars>
  <w:rsids>
    <w:rsidRoot w:val="00CE063D"/>
    <w:rsid w:val="001205B4"/>
    <w:rsid w:val="00164356"/>
    <w:rsid w:val="001E12F7"/>
    <w:rsid w:val="002E05E7"/>
    <w:rsid w:val="00324562"/>
    <w:rsid w:val="00334F11"/>
    <w:rsid w:val="0037296C"/>
    <w:rsid w:val="003C6BC4"/>
    <w:rsid w:val="00415C6A"/>
    <w:rsid w:val="00446AA9"/>
    <w:rsid w:val="00452BB8"/>
    <w:rsid w:val="004563FC"/>
    <w:rsid w:val="005F7CA4"/>
    <w:rsid w:val="00636058"/>
    <w:rsid w:val="00667AD4"/>
    <w:rsid w:val="00726E3F"/>
    <w:rsid w:val="007323FD"/>
    <w:rsid w:val="007B511D"/>
    <w:rsid w:val="008F3147"/>
    <w:rsid w:val="009404BE"/>
    <w:rsid w:val="009A0806"/>
    <w:rsid w:val="00B75810"/>
    <w:rsid w:val="00B958D1"/>
    <w:rsid w:val="00BB50A6"/>
    <w:rsid w:val="00CE063D"/>
    <w:rsid w:val="00DD4B2B"/>
    <w:rsid w:val="00E409C9"/>
    <w:rsid w:val="00EB77B8"/>
    <w:rsid w:val="00ED022F"/>
    <w:rsid w:val="00FC2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C0CE3"/>
  <w15:chartTrackingRefBased/>
  <w15:docId w15:val="{35AD2B6D-F39D-47EB-AB1C-CF6D5311B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06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99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3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S</Company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Kutter</dc:creator>
  <cp:keywords/>
  <dc:description/>
  <cp:lastModifiedBy>Kayla Kutter</cp:lastModifiedBy>
  <cp:revision>4</cp:revision>
  <dcterms:created xsi:type="dcterms:W3CDTF">2020-11-12T19:17:00Z</dcterms:created>
  <dcterms:modified xsi:type="dcterms:W3CDTF">2020-11-17T18:30:00Z</dcterms:modified>
</cp:coreProperties>
</file>